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B07D1B" w14:textId="0C81BAA9" w:rsidR="00666FF4" w:rsidRDefault="00AD381B" w:rsidP="00AD381B">
      <w:pPr>
        <w:jc w:val="center"/>
        <w:rPr>
          <w:b/>
          <w:bCs/>
          <w:u w:val="single"/>
        </w:rPr>
      </w:pPr>
      <w:r w:rsidRPr="00AD381B">
        <w:rPr>
          <w:b/>
          <w:bCs/>
          <w:u w:val="single"/>
        </w:rPr>
        <w:t>POWER QUERY WRAP UP</w:t>
      </w:r>
    </w:p>
    <w:p w14:paraId="67E2A335" w14:textId="5661838E" w:rsidR="00AD381B" w:rsidRPr="00AD381B" w:rsidRDefault="00AD381B" w:rsidP="00AD381B">
      <w:pPr>
        <w:jc w:val="both"/>
        <w:rPr>
          <w:b/>
          <w:bCs/>
        </w:rPr>
      </w:pPr>
      <w:r w:rsidRPr="00AD381B">
        <w:rPr>
          <w:b/>
          <w:bCs/>
        </w:rPr>
        <w:t>TEXT FUNCTIONS IN POWER BI (POWER QUERY)</w:t>
      </w:r>
    </w:p>
    <w:p w14:paraId="7600D1D3" w14:textId="5C5F92EB" w:rsidR="00AD381B" w:rsidRPr="00AD381B" w:rsidRDefault="00AD381B" w:rsidP="00AD381B">
      <w:pPr>
        <w:pStyle w:val="ListParagraph"/>
        <w:numPr>
          <w:ilvl w:val="0"/>
          <w:numId w:val="1"/>
        </w:numPr>
        <w:jc w:val="both"/>
        <w:rPr>
          <w:b/>
          <w:bCs/>
        </w:rPr>
      </w:pPr>
      <w:r w:rsidRPr="00AD381B">
        <w:rPr>
          <w:b/>
          <w:bCs/>
        </w:rPr>
        <w:t>Merge columns</w:t>
      </w:r>
    </w:p>
    <w:p w14:paraId="599417B0" w14:textId="274E704F" w:rsidR="00AD381B" w:rsidRDefault="00AA3053" w:rsidP="00AD381B">
      <w:pPr>
        <w:jc w:val="both"/>
      </w:pPr>
      <w:r>
        <w:t>I extracted the data from excel file in Power Bi and chose to transform it before loading. Since there were three different columns: Prefix, First Name, and Last Name, I merged them all into one as Full name. I also removed the first row because it was the headers of the previous data i.e., it said Prefix FirstName LastName.</w:t>
      </w:r>
    </w:p>
    <w:p w14:paraId="0737486A" w14:textId="4E3A1352" w:rsidR="00AA3053" w:rsidRDefault="00AA3053" w:rsidP="00AD381B">
      <w:pPr>
        <w:jc w:val="both"/>
      </w:pPr>
      <w:r>
        <w:rPr>
          <w:noProof/>
        </w:rPr>
        <w:drawing>
          <wp:inline distT="0" distB="0" distL="0" distR="0" wp14:anchorId="216F0D15" wp14:editId="2A31A956">
            <wp:extent cx="6562725" cy="350713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73154" cy="3512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040AC8" w14:textId="584EC4BE" w:rsidR="00AA3053" w:rsidRPr="002C19E0" w:rsidRDefault="00507288" w:rsidP="002C19E0">
      <w:pPr>
        <w:pStyle w:val="ListParagraph"/>
        <w:numPr>
          <w:ilvl w:val="0"/>
          <w:numId w:val="1"/>
        </w:numPr>
        <w:jc w:val="both"/>
        <w:rPr>
          <w:b/>
          <w:bCs/>
        </w:rPr>
      </w:pPr>
      <w:r w:rsidRPr="002C19E0">
        <w:rPr>
          <w:b/>
          <w:bCs/>
        </w:rPr>
        <w:t>Split &amp; Trim Text in Power BI</w:t>
      </w:r>
    </w:p>
    <w:p w14:paraId="60DE86DC" w14:textId="28CAA268" w:rsidR="00507288" w:rsidRDefault="00507288" w:rsidP="00AD381B">
      <w:pPr>
        <w:jc w:val="both"/>
      </w:pPr>
      <w:r>
        <w:t xml:space="preserve">In our data, column A – Shipping address has </w:t>
      </w:r>
      <w:r w:rsidR="00BC7032">
        <w:t>messy data. For instance city, state, and place are all merged together but I want to split them all.</w:t>
      </w:r>
      <w:r>
        <w:t xml:space="preserve"> </w:t>
      </w:r>
      <w:r w:rsidR="00BC7032">
        <w:t xml:space="preserve">Also, </w:t>
      </w:r>
      <w:r>
        <w:t xml:space="preserve">some rows even have emoty spaces or white spaces, so we need to transform our data. </w:t>
      </w:r>
    </w:p>
    <w:p w14:paraId="629ED725" w14:textId="333347D0" w:rsidR="00507288" w:rsidRDefault="00507288" w:rsidP="00AD381B">
      <w:pPr>
        <w:jc w:val="both"/>
      </w:pPr>
      <w:r>
        <w:rPr>
          <w:noProof/>
        </w:rPr>
        <w:lastRenderedPageBreak/>
        <w:drawing>
          <wp:inline distT="0" distB="0" distL="0" distR="0" wp14:anchorId="7869CDFC" wp14:editId="460E71DF">
            <wp:extent cx="6553200" cy="350694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58216" cy="35096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56BB32" w14:textId="0EA30096" w:rsidR="00507288" w:rsidRDefault="00BC7032" w:rsidP="00AD381B">
      <w:pPr>
        <w:jc w:val="both"/>
      </w:pPr>
      <w:r>
        <w:rPr>
          <w:noProof/>
        </w:rPr>
        <w:drawing>
          <wp:inline distT="0" distB="0" distL="0" distR="0" wp14:anchorId="7956AC42" wp14:editId="67FC7463">
            <wp:extent cx="6600825" cy="3537365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06248" cy="3540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5A37A3" w14:textId="134DD65D" w:rsidR="00121620" w:rsidRDefault="00121620" w:rsidP="00AD381B">
      <w:pPr>
        <w:jc w:val="both"/>
      </w:pPr>
      <w:r>
        <w:t>Below are some of the analysis we can make using our data:</w:t>
      </w:r>
    </w:p>
    <w:p w14:paraId="267EEFF0" w14:textId="1EE434C0" w:rsidR="00BC7032" w:rsidRDefault="00B63E24" w:rsidP="00AD381B">
      <w:pPr>
        <w:jc w:val="both"/>
      </w:pPr>
      <w:r>
        <w:rPr>
          <w:noProof/>
        </w:rPr>
        <w:lastRenderedPageBreak/>
        <w:drawing>
          <wp:inline distT="0" distB="0" distL="0" distR="0" wp14:anchorId="25F7DB6D" wp14:editId="39E84678">
            <wp:extent cx="6638925" cy="3537923"/>
            <wp:effectExtent l="0" t="0" r="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897" cy="3541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C86458" w14:textId="1C7F0086" w:rsidR="00B63E24" w:rsidRPr="002C19E0" w:rsidRDefault="00B63E24" w:rsidP="002C19E0">
      <w:pPr>
        <w:pStyle w:val="ListParagraph"/>
        <w:numPr>
          <w:ilvl w:val="0"/>
          <w:numId w:val="1"/>
        </w:numPr>
        <w:jc w:val="both"/>
        <w:rPr>
          <w:b/>
          <w:bCs/>
        </w:rPr>
      </w:pPr>
      <w:r w:rsidRPr="002C19E0">
        <w:rPr>
          <w:b/>
          <w:bCs/>
        </w:rPr>
        <w:t>Left, Right, &amp; Mid Function</w:t>
      </w:r>
    </w:p>
    <w:p w14:paraId="2AA1CE95" w14:textId="5D61AFC0" w:rsidR="00B63E24" w:rsidRDefault="00F903E3" w:rsidP="00AD381B">
      <w:pPr>
        <w:jc w:val="both"/>
      </w:pPr>
      <w:r>
        <w:t>Here, in this exercise, we will explore how to extract right, left or middle characters. Below is our raw data:</w:t>
      </w:r>
    </w:p>
    <w:p w14:paraId="07A0506A" w14:textId="2B75094D" w:rsidR="00F903E3" w:rsidRDefault="00F903E3" w:rsidP="00AD381B">
      <w:pPr>
        <w:jc w:val="both"/>
      </w:pPr>
      <w:r>
        <w:rPr>
          <w:noProof/>
        </w:rPr>
        <w:drawing>
          <wp:inline distT="0" distB="0" distL="0" distR="0" wp14:anchorId="0AEDE141" wp14:editId="7048947A">
            <wp:extent cx="6496050" cy="3481217"/>
            <wp:effectExtent l="0" t="0" r="0" b="508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98459" cy="34825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F2A7EA" w14:textId="3628EC89" w:rsidR="00F903E3" w:rsidRDefault="00F903E3" w:rsidP="00AD381B">
      <w:pPr>
        <w:jc w:val="both"/>
      </w:pPr>
      <w:r>
        <w:rPr>
          <w:noProof/>
        </w:rPr>
        <w:lastRenderedPageBreak/>
        <w:drawing>
          <wp:inline distT="0" distB="0" distL="0" distR="0" wp14:anchorId="79A9453A" wp14:editId="1FD47F6B">
            <wp:extent cx="6600825" cy="3532429"/>
            <wp:effectExtent l="0" t="0" r="0" b="0"/>
            <wp:docPr id="6" name="Picture 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able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06850" cy="35356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7143E" w14:textId="22B92806" w:rsidR="00F903E3" w:rsidRDefault="00C9707C" w:rsidP="00AD381B">
      <w:pPr>
        <w:jc w:val="both"/>
      </w:pPr>
      <w:r>
        <w:t xml:space="preserve">That was simple, but how do </w:t>
      </w:r>
      <w:r w:rsidR="00CD61BF">
        <w:t>I</w:t>
      </w:r>
      <w:r>
        <w:t xml:space="preserve"> extract </w:t>
      </w:r>
      <w:r w:rsidR="00CD61BF">
        <w:t>the</w:t>
      </w:r>
      <w:r>
        <w:t xml:space="preserve"> text when </w:t>
      </w:r>
      <w:r w:rsidR="00CD61BF">
        <w:t>the dataset</w:t>
      </w:r>
      <w:r>
        <w:t xml:space="preserve"> have delimiters</w:t>
      </w:r>
      <w:r w:rsidR="00985E9B">
        <w:t xml:space="preserve"> like shown below</w:t>
      </w:r>
      <w:r>
        <w:t>?</w:t>
      </w:r>
    </w:p>
    <w:p w14:paraId="7611564F" w14:textId="12C4F627" w:rsidR="00BD7BEA" w:rsidRDefault="00BD7BEA" w:rsidP="00AD381B">
      <w:pPr>
        <w:jc w:val="both"/>
      </w:pPr>
      <w:r>
        <w:rPr>
          <w:noProof/>
        </w:rPr>
        <w:drawing>
          <wp:inline distT="0" distB="0" distL="0" distR="0" wp14:anchorId="70B338E5" wp14:editId="4696659C">
            <wp:extent cx="6496050" cy="3471500"/>
            <wp:effectExtent l="0" t="0" r="0" b="0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04708" cy="34761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23FFE6" w14:textId="0F1BE3E4" w:rsidR="00BD7BEA" w:rsidRDefault="00F623AB" w:rsidP="00AD381B">
      <w:pPr>
        <w:jc w:val="both"/>
      </w:pPr>
      <w:r>
        <w:rPr>
          <w:noProof/>
        </w:rPr>
        <w:lastRenderedPageBreak/>
        <w:drawing>
          <wp:inline distT="0" distB="0" distL="0" distR="0" wp14:anchorId="34389B71" wp14:editId="3E1D8FA1">
            <wp:extent cx="6667500" cy="3568110"/>
            <wp:effectExtent l="0" t="0" r="0" b="0"/>
            <wp:docPr id="8" name="Picture 8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able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72529" cy="35708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E16485" w14:textId="77777777" w:rsidR="00CD61BF" w:rsidRPr="002C19E0" w:rsidRDefault="00CD61BF" w:rsidP="002C19E0">
      <w:pPr>
        <w:pStyle w:val="ListParagraph"/>
        <w:numPr>
          <w:ilvl w:val="0"/>
          <w:numId w:val="1"/>
        </w:numPr>
        <w:jc w:val="both"/>
        <w:rPr>
          <w:b/>
          <w:bCs/>
        </w:rPr>
      </w:pPr>
      <w:r w:rsidRPr="002C19E0">
        <w:rPr>
          <w:b/>
          <w:bCs/>
        </w:rPr>
        <w:t>Upper, lower &amp; Proper Case </w:t>
      </w:r>
    </w:p>
    <w:p w14:paraId="3C02517C" w14:textId="5CBAD736" w:rsidR="00F623AB" w:rsidRDefault="00CD61BF" w:rsidP="00AD381B">
      <w:pPr>
        <w:jc w:val="both"/>
      </w:pPr>
      <w:r>
        <w:t>I got a distorted data as shown below:</w:t>
      </w:r>
    </w:p>
    <w:p w14:paraId="06DF196C" w14:textId="65A9D21C" w:rsidR="00A948F0" w:rsidRDefault="00A948F0" w:rsidP="00AD381B">
      <w:pPr>
        <w:jc w:val="both"/>
      </w:pPr>
      <w:r>
        <w:rPr>
          <w:noProof/>
        </w:rPr>
        <w:drawing>
          <wp:inline distT="0" distB="0" distL="0" distR="0" wp14:anchorId="354514F7" wp14:editId="3780DCF7">
            <wp:extent cx="6686550" cy="3588306"/>
            <wp:effectExtent l="0" t="0" r="0" b="0"/>
            <wp:docPr id="9" name="Picture 9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, table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91144" cy="35907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EE68F8" w14:textId="3FAD5BC6" w:rsidR="00A948F0" w:rsidRDefault="00A948F0" w:rsidP="00AD381B">
      <w:pPr>
        <w:jc w:val="both"/>
      </w:pPr>
      <w:r>
        <w:lastRenderedPageBreak/>
        <w:t>I can change the case of my text in column 2 and 3 but first I made the first rows as headers. Next, from transform tab, I played with different text cases.</w:t>
      </w:r>
    </w:p>
    <w:p w14:paraId="78A6A2A1" w14:textId="6742E92C" w:rsidR="00A948F0" w:rsidRDefault="00F01DBD" w:rsidP="00AD381B">
      <w:pPr>
        <w:jc w:val="both"/>
      </w:pPr>
      <w:r>
        <w:rPr>
          <w:noProof/>
        </w:rPr>
        <w:drawing>
          <wp:inline distT="0" distB="0" distL="0" distR="0" wp14:anchorId="09E761BF" wp14:editId="464BDBFA">
            <wp:extent cx="6619875" cy="3527771"/>
            <wp:effectExtent l="0" t="0" r="0" b="0"/>
            <wp:docPr id="10" name="Picture 10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, table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4" cy="35311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F7EE3B" w14:textId="5C37E05C" w:rsidR="00F02286" w:rsidRPr="00AD381B" w:rsidRDefault="00F02286" w:rsidP="00F02286">
      <w:pPr>
        <w:jc w:val="both"/>
        <w:rPr>
          <w:b/>
          <w:bCs/>
        </w:rPr>
      </w:pPr>
      <w:r>
        <w:rPr>
          <w:b/>
          <w:bCs/>
        </w:rPr>
        <w:t>DATE</w:t>
      </w:r>
      <w:r w:rsidRPr="00AD381B">
        <w:rPr>
          <w:b/>
          <w:bCs/>
        </w:rPr>
        <w:t xml:space="preserve"> FUNCTIONS IN POWER BI (POWER QUERY)</w:t>
      </w:r>
    </w:p>
    <w:p w14:paraId="0CF837A5" w14:textId="15688A0D" w:rsidR="00F01DBD" w:rsidRPr="008C436F" w:rsidRDefault="008C436F" w:rsidP="008C436F">
      <w:pPr>
        <w:jc w:val="both"/>
      </w:pPr>
      <w:r>
        <w:t>We can f</w:t>
      </w:r>
      <w:r w:rsidR="00A26657" w:rsidRPr="008C436F">
        <w:t xml:space="preserve">ind out Year, Quarter, Month &amp; Day </w:t>
      </w:r>
      <w:r>
        <w:t>from our date column:</w:t>
      </w:r>
    </w:p>
    <w:p w14:paraId="260EE587" w14:textId="08E80492" w:rsidR="0054687C" w:rsidRDefault="003A38F6" w:rsidP="0054687C">
      <w:pPr>
        <w:jc w:val="both"/>
      </w:pPr>
      <w:r>
        <w:rPr>
          <w:noProof/>
        </w:rPr>
        <w:lastRenderedPageBreak/>
        <w:drawing>
          <wp:inline distT="0" distB="0" distL="0" distR="0" wp14:anchorId="43B92D7C" wp14:editId="1FC2A2B0">
            <wp:extent cx="6477000" cy="3446788"/>
            <wp:effectExtent l="0" t="0" r="0" b="12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1004" cy="3448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040538" w14:textId="5924AD9F" w:rsidR="003A38F6" w:rsidRDefault="003361AF" w:rsidP="0054687C">
      <w:pPr>
        <w:jc w:val="both"/>
      </w:pPr>
      <w:r>
        <w:t xml:space="preserve">We can also find out the </w:t>
      </w:r>
      <w:r w:rsidRPr="003361AF">
        <w:t>Month and Day Name</w:t>
      </w:r>
      <w:r>
        <w:t xml:space="preserve"> just by a few clicks:</w:t>
      </w:r>
    </w:p>
    <w:p w14:paraId="6F257FB4" w14:textId="51BD40EF" w:rsidR="003361AF" w:rsidRDefault="003361AF" w:rsidP="0054687C">
      <w:pPr>
        <w:jc w:val="both"/>
      </w:pPr>
      <w:r>
        <w:rPr>
          <w:noProof/>
        </w:rPr>
        <w:drawing>
          <wp:inline distT="0" distB="0" distL="0" distR="0" wp14:anchorId="4C9819B2" wp14:editId="7F7BF6F0">
            <wp:extent cx="6657975" cy="3553054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0239" cy="35542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70F274" w14:textId="5A833075" w:rsidR="003361AF" w:rsidRDefault="00FB6FE4" w:rsidP="0054687C">
      <w:pPr>
        <w:jc w:val="both"/>
      </w:pPr>
      <w:r>
        <w:t>If we have two date columns, we can subtract them, find the earliest and latest dates in each rows, too:</w:t>
      </w:r>
    </w:p>
    <w:p w14:paraId="2EF8E5B4" w14:textId="2EAE539B" w:rsidR="00FB6FE4" w:rsidRDefault="00FB6FE4" w:rsidP="0054687C">
      <w:pPr>
        <w:jc w:val="both"/>
      </w:pPr>
      <w:r>
        <w:rPr>
          <w:noProof/>
        </w:rPr>
        <w:lastRenderedPageBreak/>
        <w:drawing>
          <wp:inline distT="0" distB="0" distL="0" distR="0" wp14:anchorId="566D2D11" wp14:editId="4B0C3732">
            <wp:extent cx="6381750" cy="3415191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83858" cy="3416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CA3500" w14:textId="472AC706" w:rsidR="00FB6FE4" w:rsidRDefault="00FB6FE4" w:rsidP="0054687C">
      <w:pPr>
        <w:jc w:val="both"/>
      </w:pPr>
      <w:r>
        <w:t xml:space="preserve">Suppose we have a column with both dates and time as shown below, but we want them in separate columns. We can also extract </w:t>
      </w:r>
      <w:r w:rsidRPr="00FB6FE4">
        <w:t>Date and Time in Power BI (Power Query)</w:t>
      </w:r>
      <w:r>
        <w:t>.</w:t>
      </w:r>
    </w:p>
    <w:p w14:paraId="4F220300" w14:textId="03A3ADAB" w:rsidR="00FB6FE4" w:rsidRDefault="00FB6FE4" w:rsidP="0054687C">
      <w:pPr>
        <w:jc w:val="both"/>
      </w:pPr>
      <w:r>
        <w:rPr>
          <w:noProof/>
        </w:rPr>
        <w:drawing>
          <wp:inline distT="0" distB="0" distL="0" distR="0" wp14:anchorId="6AACD500" wp14:editId="6C54934C">
            <wp:extent cx="6524625" cy="3480497"/>
            <wp:effectExtent l="0" t="0" r="0" b="571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25630" cy="3481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4A3D15" w14:textId="31DBB2D8" w:rsidR="00FB6FE4" w:rsidRDefault="00FB6FE4" w:rsidP="0054687C">
      <w:pPr>
        <w:jc w:val="both"/>
      </w:pPr>
      <w:r>
        <w:rPr>
          <w:noProof/>
        </w:rPr>
        <w:lastRenderedPageBreak/>
        <w:drawing>
          <wp:inline distT="0" distB="0" distL="0" distR="0" wp14:anchorId="2B278F46" wp14:editId="07826EA7">
            <wp:extent cx="6496050" cy="3471500"/>
            <wp:effectExtent l="0" t="0" r="0" b="0"/>
            <wp:docPr id="15" name="Picture 1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able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03140" cy="34752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68C875" w14:textId="28FB7BA1" w:rsidR="00FB6FE4" w:rsidRDefault="00C06C38" w:rsidP="0054687C">
      <w:pPr>
        <w:jc w:val="both"/>
      </w:pPr>
      <w:r>
        <w:t>Lastly, from date of birth, we can calculate age of a person:</w:t>
      </w:r>
    </w:p>
    <w:p w14:paraId="52C2A37B" w14:textId="35FF064F" w:rsidR="00C06C38" w:rsidRDefault="00C06C38" w:rsidP="0054687C">
      <w:pPr>
        <w:jc w:val="both"/>
      </w:pPr>
      <w:r>
        <w:rPr>
          <w:noProof/>
        </w:rPr>
        <w:drawing>
          <wp:inline distT="0" distB="0" distL="0" distR="0" wp14:anchorId="073FBA6E" wp14:editId="163D5346">
            <wp:extent cx="6553200" cy="3502041"/>
            <wp:effectExtent l="0" t="0" r="0" b="317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63419" cy="35075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C9F502" w14:textId="62D31795" w:rsidR="004C2DAE" w:rsidRDefault="004C2DAE" w:rsidP="004C2DAE">
      <w:pPr>
        <w:jc w:val="both"/>
        <w:rPr>
          <w:b/>
          <w:bCs/>
        </w:rPr>
      </w:pPr>
      <w:r>
        <w:rPr>
          <w:b/>
          <w:bCs/>
        </w:rPr>
        <w:t>NUMBER</w:t>
      </w:r>
      <w:r w:rsidRPr="00AD381B">
        <w:rPr>
          <w:b/>
          <w:bCs/>
        </w:rPr>
        <w:t xml:space="preserve"> FUNCTIONS IN POWER BI (POWER QUERY)</w:t>
      </w:r>
    </w:p>
    <w:p w14:paraId="573C87EB" w14:textId="5F10091B" w:rsidR="00653E94" w:rsidRDefault="00653E94" w:rsidP="004C2DAE">
      <w:pPr>
        <w:jc w:val="both"/>
      </w:pPr>
      <w:r>
        <w:t>Here is the raw data:</w:t>
      </w:r>
    </w:p>
    <w:p w14:paraId="053A29C1" w14:textId="291A0F40" w:rsidR="00653E94" w:rsidRDefault="00653E94" w:rsidP="004C2DAE">
      <w:pPr>
        <w:jc w:val="both"/>
      </w:pPr>
      <w:r>
        <w:rPr>
          <w:noProof/>
        </w:rPr>
        <w:lastRenderedPageBreak/>
        <w:drawing>
          <wp:inline distT="0" distB="0" distL="0" distR="0" wp14:anchorId="28DFFE69" wp14:editId="0085D3C6">
            <wp:extent cx="6515100" cy="347472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15100" cy="3474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C7C631" w14:textId="22243A89" w:rsidR="00653E94" w:rsidRDefault="002F07A6" w:rsidP="004C2DAE">
      <w:pPr>
        <w:jc w:val="both"/>
      </w:pPr>
      <w:r>
        <w:t>I want to calculate total sales, so I can utilize multiplication operation under numbers function. I chosed sales, quantity, and discount columns and multiplied them. But since some of the rows in discount table had data = 0, we got the final multiplication answer also zero. So we changed a formula a bit and here is the result:</w:t>
      </w:r>
    </w:p>
    <w:p w14:paraId="62E6624C" w14:textId="27044E1C" w:rsidR="002F07A6" w:rsidRDefault="002F07A6" w:rsidP="004C2DAE">
      <w:pPr>
        <w:jc w:val="both"/>
      </w:pPr>
      <w:r>
        <w:rPr>
          <w:noProof/>
        </w:rPr>
        <w:drawing>
          <wp:inline distT="0" distB="0" distL="0" distR="0" wp14:anchorId="6EB6FECE" wp14:editId="5F7F0589">
            <wp:extent cx="6410325" cy="3407197"/>
            <wp:effectExtent l="0" t="0" r="0" b="3175"/>
            <wp:docPr id="18" name="Picture 18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&#10;&#10;Description automatically generated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18296" cy="34114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354CE1" w14:textId="7AF8E942" w:rsidR="002F07A6" w:rsidRDefault="002F07A6" w:rsidP="004C2DAE">
      <w:pPr>
        <w:jc w:val="both"/>
      </w:pPr>
      <w:r>
        <w:rPr>
          <w:noProof/>
        </w:rPr>
        <w:lastRenderedPageBreak/>
        <w:drawing>
          <wp:inline distT="0" distB="0" distL="0" distR="0" wp14:anchorId="6D33248D" wp14:editId="15B5CFFD">
            <wp:extent cx="6572250" cy="3500285"/>
            <wp:effectExtent l="0" t="0" r="0" b="5080"/>
            <wp:docPr id="19" name="Picture 19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Table&#10;&#10;Description automatically generated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77656" cy="3503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198CB4" w14:textId="6F40B116" w:rsidR="002F07A6" w:rsidRDefault="002F07A6" w:rsidP="004C2DAE">
      <w:pPr>
        <w:jc w:val="both"/>
      </w:pPr>
      <w:r>
        <w:t>If I want to calculate cost, I will subtract total sales and profit:</w:t>
      </w:r>
    </w:p>
    <w:p w14:paraId="1FD68C9C" w14:textId="59CC0E6F" w:rsidR="002F07A6" w:rsidRDefault="002F07A6" w:rsidP="004C2DAE">
      <w:pPr>
        <w:jc w:val="both"/>
      </w:pPr>
      <w:r>
        <w:rPr>
          <w:noProof/>
        </w:rPr>
        <w:drawing>
          <wp:inline distT="0" distB="0" distL="0" distR="0" wp14:anchorId="7D751166" wp14:editId="3693A920">
            <wp:extent cx="6572250" cy="3507306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74495" cy="35085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52A20D" w14:textId="30752942" w:rsidR="002F07A6" w:rsidRDefault="006C2D3A" w:rsidP="004C2DAE">
      <w:pPr>
        <w:jc w:val="both"/>
      </w:pPr>
      <w:r>
        <w:t xml:space="preserve">Now, we can also find </w:t>
      </w:r>
      <w:r w:rsidRPr="006C2D3A">
        <w:t>Percentage</w:t>
      </w:r>
      <w:r>
        <w:t>. For example, we calculated 10 percent of total sales:</w:t>
      </w:r>
    </w:p>
    <w:p w14:paraId="6BC13490" w14:textId="4AF9CC95" w:rsidR="006C2D3A" w:rsidRDefault="006C2D3A" w:rsidP="004C2DAE">
      <w:pPr>
        <w:jc w:val="both"/>
      </w:pPr>
      <w:r>
        <w:rPr>
          <w:noProof/>
        </w:rPr>
        <w:lastRenderedPageBreak/>
        <w:drawing>
          <wp:inline distT="0" distB="0" distL="0" distR="0" wp14:anchorId="0B6A3605" wp14:editId="572BEB96">
            <wp:extent cx="6486525" cy="3449778"/>
            <wp:effectExtent l="0" t="0" r="0" b="0"/>
            <wp:docPr id="21" name="Picture 21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application, Word&#10;&#10;Description automatically generated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93109" cy="34532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71393C" w14:textId="7BD6BFA2" w:rsidR="00C06C38" w:rsidRDefault="009E5302" w:rsidP="0054687C">
      <w:pPr>
        <w:jc w:val="both"/>
      </w:pPr>
      <w:r>
        <w:t>We can also roun our values, for example in the below picture, we rounded up, down and simply rounded values for the profits column:</w:t>
      </w:r>
    </w:p>
    <w:p w14:paraId="7882A242" w14:textId="3AD8B045" w:rsidR="009E5302" w:rsidRDefault="009E5302" w:rsidP="0054687C">
      <w:pPr>
        <w:jc w:val="both"/>
      </w:pPr>
      <w:r>
        <w:rPr>
          <w:noProof/>
        </w:rPr>
        <w:drawing>
          <wp:inline distT="0" distB="0" distL="0" distR="0" wp14:anchorId="2E68328C" wp14:editId="33CC2C9F">
            <wp:extent cx="6524625" cy="3477012"/>
            <wp:effectExtent l="0" t="0" r="0" b="9525"/>
            <wp:docPr id="22" name="Picture 2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Table&#10;&#10;Description automatically generated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34572" cy="34823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EF1F1C" w14:textId="3D907DDA" w:rsidR="009E5302" w:rsidRDefault="003C4EDD" w:rsidP="0054687C">
      <w:pPr>
        <w:jc w:val="both"/>
      </w:pPr>
      <w:r>
        <w:t>Lastly, we can also determine whether our values are even or odd and what is the sign (positive or negative).</w:t>
      </w:r>
    </w:p>
    <w:p w14:paraId="6B38DFCC" w14:textId="18966801" w:rsidR="003C4EDD" w:rsidRDefault="003C4EDD" w:rsidP="0054687C">
      <w:pPr>
        <w:jc w:val="both"/>
      </w:pPr>
      <w:r>
        <w:rPr>
          <w:noProof/>
        </w:rPr>
        <w:lastRenderedPageBreak/>
        <w:drawing>
          <wp:inline distT="0" distB="0" distL="0" distR="0" wp14:anchorId="13086354" wp14:editId="1B6F5180">
            <wp:extent cx="6604664" cy="3514725"/>
            <wp:effectExtent l="0" t="0" r="571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0678" cy="3517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20B34C" w14:textId="1081FD02" w:rsidR="003C4EDD" w:rsidRDefault="003C4EDD" w:rsidP="0054687C">
      <w:pPr>
        <w:jc w:val="both"/>
      </w:pPr>
      <w:r>
        <w:t xml:space="preserve">By selecting only positive +1, we will get the values that are profits. And upon selecting negative -1, we will get the loss values. </w:t>
      </w:r>
    </w:p>
    <w:p w14:paraId="194275E4" w14:textId="1F03E43D" w:rsidR="000773B8" w:rsidRPr="000773B8" w:rsidRDefault="00E83BBC" w:rsidP="0054687C">
      <w:pPr>
        <w:jc w:val="both"/>
        <w:rPr>
          <w:b/>
          <w:bCs/>
        </w:rPr>
      </w:pPr>
      <w:r>
        <w:rPr>
          <w:b/>
          <w:bCs/>
        </w:rPr>
        <w:t>Merge</w:t>
      </w:r>
      <w:r w:rsidR="000773B8" w:rsidRPr="000773B8">
        <w:rPr>
          <w:b/>
          <w:bCs/>
        </w:rPr>
        <w:t xml:space="preserve"> Files and Tables in Power BI</w:t>
      </w:r>
    </w:p>
    <w:p w14:paraId="499ADA45" w14:textId="713D6C22" w:rsidR="000773B8" w:rsidRDefault="0045542C" w:rsidP="0054687C">
      <w:pPr>
        <w:jc w:val="both"/>
      </w:pPr>
      <w:r>
        <w:t xml:space="preserve">We can merge data from different excel workbooks. For example, here we have two different excel files that we wish to merge in Power BI. </w:t>
      </w:r>
    </w:p>
    <w:p w14:paraId="5C6A4E8F" w14:textId="6B5BD691" w:rsidR="0045542C" w:rsidRDefault="0045542C" w:rsidP="0054687C">
      <w:pPr>
        <w:jc w:val="both"/>
      </w:pPr>
      <w:r>
        <w:rPr>
          <w:noProof/>
        </w:rPr>
        <w:drawing>
          <wp:inline distT="0" distB="0" distL="0" distR="0" wp14:anchorId="75C72C31" wp14:editId="215F9820">
            <wp:extent cx="6509819" cy="1219200"/>
            <wp:effectExtent l="0" t="0" r="571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13869" cy="12199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437BCD" w14:textId="4EFB72B6" w:rsidR="0045542C" w:rsidRDefault="0045542C" w:rsidP="0054687C">
      <w:pPr>
        <w:jc w:val="both"/>
      </w:pPr>
      <w:r>
        <w:t>This is our Transaction table that we uploaded in Power Query:</w:t>
      </w:r>
    </w:p>
    <w:p w14:paraId="1F6C9918" w14:textId="1093AD98" w:rsidR="0045542C" w:rsidRDefault="0045542C" w:rsidP="0054687C">
      <w:pPr>
        <w:jc w:val="both"/>
      </w:pPr>
      <w:r>
        <w:rPr>
          <w:noProof/>
        </w:rPr>
        <w:lastRenderedPageBreak/>
        <w:drawing>
          <wp:inline distT="0" distB="0" distL="0" distR="0" wp14:anchorId="0A399E59" wp14:editId="0C360CBF">
            <wp:extent cx="5695950" cy="3251869"/>
            <wp:effectExtent l="0" t="0" r="0" b="571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98043" cy="3253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774829" w14:textId="635D2AA8" w:rsidR="0045542C" w:rsidRDefault="0045542C" w:rsidP="0054687C">
      <w:pPr>
        <w:jc w:val="both"/>
      </w:pPr>
      <w:r>
        <w:t>And this is Master table</w:t>
      </w:r>
    </w:p>
    <w:p w14:paraId="083A63D9" w14:textId="42AD3440" w:rsidR="0045542C" w:rsidRDefault="0045542C" w:rsidP="0054687C">
      <w:pPr>
        <w:jc w:val="both"/>
      </w:pPr>
      <w:r>
        <w:rPr>
          <w:noProof/>
        </w:rPr>
        <w:drawing>
          <wp:inline distT="0" distB="0" distL="0" distR="0" wp14:anchorId="2F5CA8F4" wp14:editId="6577DEDA">
            <wp:extent cx="5705475" cy="3189592"/>
            <wp:effectExtent l="0" t="0" r="0" b="0"/>
            <wp:docPr id="26" name="Picture 2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Table&#10;&#10;Description automatically generated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3819" cy="31942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BA5A0A" w14:textId="6B5DDD12" w:rsidR="0045542C" w:rsidRDefault="0045542C" w:rsidP="0054687C">
      <w:pPr>
        <w:jc w:val="both"/>
      </w:pPr>
      <w:r>
        <w:t>We want to merge these two in a new query. So we build a relationship since both have EMP CODE column.</w:t>
      </w:r>
      <w:r w:rsidR="004B5CB5">
        <w:t xml:space="preserve"> Also, since we only needed SALARY column from Master Table</w:t>
      </w:r>
      <w:r w:rsidR="00673E61">
        <w:t xml:space="preserve"> in our Transaction Table</w:t>
      </w:r>
      <w:r w:rsidR="004B5CB5">
        <w:t>, we selected that.</w:t>
      </w:r>
    </w:p>
    <w:p w14:paraId="712EEB17" w14:textId="59E3B207" w:rsidR="004B5CB5" w:rsidRDefault="004B5CB5" w:rsidP="0054687C">
      <w:pPr>
        <w:jc w:val="both"/>
      </w:pPr>
      <w:r>
        <w:rPr>
          <w:noProof/>
        </w:rPr>
        <w:lastRenderedPageBreak/>
        <w:drawing>
          <wp:inline distT="0" distB="0" distL="0" distR="0" wp14:anchorId="58139577" wp14:editId="41B606DD">
            <wp:extent cx="6307532" cy="2124075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11219" cy="2125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31AE22" w14:textId="475DABCD" w:rsidR="00DC2F54" w:rsidRPr="00DC2F54" w:rsidRDefault="00DC2F54" w:rsidP="0054687C">
      <w:pPr>
        <w:jc w:val="both"/>
        <w:rPr>
          <w:b/>
          <w:bCs/>
        </w:rPr>
      </w:pPr>
      <w:r w:rsidRPr="00DC2F54">
        <w:rPr>
          <w:b/>
          <w:bCs/>
        </w:rPr>
        <w:t>Column from Examples</w:t>
      </w:r>
    </w:p>
    <w:p w14:paraId="443C6081" w14:textId="47AAE8B8" w:rsidR="00DC2F54" w:rsidRDefault="00DC2F54" w:rsidP="0054687C">
      <w:pPr>
        <w:jc w:val="both"/>
      </w:pPr>
      <w:r>
        <w:t>Like flash fill feature in excel, we can use column from examples in power BI. Here are a few examples:</w:t>
      </w:r>
    </w:p>
    <w:p w14:paraId="37AAC661" w14:textId="7C09FF43" w:rsidR="00DC2F54" w:rsidRDefault="00DC2F54" w:rsidP="0054687C">
      <w:pPr>
        <w:jc w:val="both"/>
      </w:pPr>
      <w:r>
        <w:rPr>
          <w:noProof/>
        </w:rPr>
        <w:drawing>
          <wp:inline distT="0" distB="0" distL="0" distR="0" wp14:anchorId="16D0DDB3" wp14:editId="444DE9AA">
            <wp:extent cx="6516239" cy="209550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21089" cy="2097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92ABBF" w14:textId="6A489890" w:rsidR="00DC2F54" w:rsidRDefault="003F58D4" w:rsidP="0054687C">
      <w:pPr>
        <w:jc w:val="both"/>
      </w:pPr>
      <w:r>
        <w:t>In another example, our dataset had 3 columns: category, sub-category, and product ID. So we used column from examples &gt; from all columns so the final result is a merged column:</w:t>
      </w:r>
    </w:p>
    <w:p w14:paraId="7E11B762" w14:textId="036DA84D" w:rsidR="003F58D4" w:rsidRDefault="003F58D4" w:rsidP="0054687C">
      <w:pPr>
        <w:jc w:val="both"/>
      </w:pPr>
      <w:r>
        <w:rPr>
          <w:noProof/>
        </w:rPr>
        <w:drawing>
          <wp:inline distT="0" distB="0" distL="0" distR="0" wp14:anchorId="530900FF" wp14:editId="5264E337">
            <wp:extent cx="6448425" cy="1996532"/>
            <wp:effectExtent l="0" t="0" r="0" b="381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57986" cy="19994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DE3F75" w14:textId="6139CAB9" w:rsidR="003F58D4" w:rsidRDefault="00BA6955" w:rsidP="0054687C">
      <w:pPr>
        <w:jc w:val="both"/>
      </w:pPr>
      <w:r>
        <w:t>Again, using column from example features, we extracted day, month, year, and even a custom column from our date column:</w:t>
      </w:r>
    </w:p>
    <w:p w14:paraId="01230F20" w14:textId="73962488" w:rsidR="00BA6955" w:rsidRDefault="00BA6955" w:rsidP="0054687C">
      <w:pPr>
        <w:jc w:val="both"/>
      </w:pPr>
      <w:r>
        <w:rPr>
          <w:noProof/>
        </w:rPr>
        <w:lastRenderedPageBreak/>
        <w:drawing>
          <wp:inline distT="0" distB="0" distL="0" distR="0" wp14:anchorId="2FEE76DD" wp14:editId="70652700">
            <wp:extent cx="6391275" cy="2758627"/>
            <wp:effectExtent l="0" t="0" r="0" b="3810"/>
            <wp:docPr id="30" name="Picture 30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Table&#10;&#10;Description automatically generated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97698" cy="2761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046738" w14:textId="568F3845" w:rsidR="00BA6955" w:rsidRDefault="00EB22B3" w:rsidP="0054687C">
      <w:pPr>
        <w:jc w:val="both"/>
      </w:pPr>
      <w:r>
        <w:t>In last example, we have both alphabets and numeric values in a single column, so again using column from examples, we extracted each values in a separate column. And that’s how our clean data looks now:</w:t>
      </w:r>
    </w:p>
    <w:p w14:paraId="6DD66FE3" w14:textId="187241F2" w:rsidR="00EB22B3" w:rsidRDefault="00EB22B3" w:rsidP="0054687C">
      <w:pPr>
        <w:jc w:val="both"/>
      </w:pPr>
      <w:r>
        <w:rPr>
          <w:noProof/>
        </w:rPr>
        <w:drawing>
          <wp:inline distT="0" distB="0" distL="0" distR="0" wp14:anchorId="638144FB" wp14:editId="70E83CD2">
            <wp:extent cx="6391275" cy="2146130"/>
            <wp:effectExtent l="0" t="0" r="0" b="698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4229" cy="2150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58ABEA" w14:textId="2FB9B6E4" w:rsidR="00EB22B3" w:rsidRPr="00D136EB" w:rsidRDefault="00D136EB" w:rsidP="0054687C">
      <w:pPr>
        <w:jc w:val="both"/>
        <w:rPr>
          <w:b/>
          <w:bCs/>
        </w:rPr>
      </w:pPr>
      <w:r w:rsidRPr="00D136EB">
        <w:rPr>
          <w:b/>
          <w:bCs/>
        </w:rPr>
        <w:t>Conditional Column in Power BI</w:t>
      </w:r>
    </w:p>
    <w:p w14:paraId="02AA0FCA" w14:textId="0B983FF5" w:rsidR="00D136EB" w:rsidRDefault="00D136EB" w:rsidP="0054687C">
      <w:pPr>
        <w:jc w:val="both"/>
      </w:pPr>
      <w:r>
        <w:t>We have this dataset:</w:t>
      </w:r>
    </w:p>
    <w:p w14:paraId="6ADA4982" w14:textId="0FA73407" w:rsidR="00D136EB" w:rsidRDefault="00D136EB" w:rsidP="0054687C">
      <w:pPr>
        <w:jc w:val="both"/>
      </w:pPr>
      <w:r>
        <w:rPr>
          <w:noProof/>
        </w:rPr>
        <w:lastRenderedPageBreak/>
        <w:drawing>
          <wp:inline distT="0" distB="0" distL="0" distR="0" wp14:anchorId="6A901C20" wp14:editId="63174B0E">
            <wp:extent cx="5781675" cy="4405558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84983" cy="44080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839F27" w14:textId="6A42E0EE" w:rsidR="00D136EB" w:rsidRDefault="00D136EB" w:rsidP="0054687C">
      <w:pPr>
        <w:jc w:val="both"/>
      </w:pPr>
      <w:r>
        <w:t>We want to apply condition in profit column. 3 conditions: &lt;200 is low profit, &gt;400 is high profit, and the range 200-400 represents average profit.</w:t>
      </w:r>
    </w:p>
    <w:p w14:paraId="22BC02B9" w14:textId="109D3623" w:rsidR="00D136EB" w:rsidRDefault="00EF400F" w:rsidP="0054687C">
      <w:pPr>
        <w:jc w:val="both"/>
      </w:pPr>
      <w:r>
        <w:rPr>
          <w:noProof/>
        </w:rPr>
        <w:drawing>
          <wp:inline distT="0" distB="0" distL="0" distR="0" wp14:anchorId="6B3E304A" wp14:editId="648D0246">
            <wp:extent cx="6410325" cy="3125718"/>
            <wp:effectExtent l="0" t="0" r="0" b="0"/>
            <wp:docPr id="33" name="Picture 33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Graphical user interface, application, table&#10;&#10;Description automatically generated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15518" cy="3128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32961B" w14:textId="12A02BF0" w:rsidR="00EF400F" w:rsidRDefault="00D86274" w:rsidP="0054687C">
      <w:pPr>
        <w:jc w:val="both"/>
      </w:pPr>
      <w:r>
        <w:lastRenderedPageBreak/>
        <w:t>But what if we want to apply condition to two different columns</w:t>
      </w:r>
      <w:r w:rsidR="00C256B7">
        <w:t xml:space="preserve"> like the below data?</w:t>
      </w:r>
    </w:p>
    <w:p w14:paraId="25C25042" w14:textId="11158686" w:rsidR="00C256B7" w:rsidRDefault="00C256B7" w:rsidP="0054687C">
      <w:pPr>
        <w:jc w:val="both"/>
      </w:pPr>
      <w:r>
        <w:rPr>
          <w:noProof/>
        </w:rPr>
        <w:drawing>
          <wp:inline distT="0" distB="0" distL="0" distR="0" wp14:anchorId="2DDF0DC4" wp14:editId="2D6B868C">
            <wp:extent cx="5943600" cy="3455670"/>
            <wp:effectExtent l="0" t="0" r="0" b="0"/>
            <wp:docPr id="34" name="Picture 3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Table&#10;&#10;Description automatically generated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55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D6781C" w14:textId="12F45226" w:rsidR="00C256B7" w:rsidRDefault="00C256B7" w:rsidP="0054687C">
      <w:pPr>
        <w:jc w:val="both"/>
      </w:pPr>
      <w:r>
        <w:t>Here, based on gender and marital status, we will give the anmes a prefix i.e., Mr.,Mrs., or Miss.</w:t>
      </w:r>
    </w:p>
    <w:p w14:paraId="4200253E" w14:textId="1B05DBE2" w:rsidR="00C256B7" w:rsidRDefault="00734552" w:rsidP="0054687C">
      <w:pPr>
        <w:jc w:val="both"/>
      </w:pPr>
      <w:r>
        <w:rPr>
          <w:noProof/>
        </w:rPr>
        <w:drawing>
          <wp:inline distT="0" distB="0" distL="0" distR="0" wp14:anchorId="7E25703D" wp14:editId="00CEDD21">
            <wp:extent cx="6296025" cy="2687918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2451" cy="26906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D13CFA" w14:textId="3A455CAF" w:rsidR="00734552" w:rsidRDefault="00114966" w:rsidP="0054687C">
      <w:pPr>
        <w:jc w:val="both"/>
      </w:pPr>
      <w:r>
        <w:t>Now, comparing two columns:</w:t>
      </w:r>
    </w:p>
    <w:p w14:paraId="12017CA5" w14:textId="6FAD6E21" w:rsidR="00114966" w:rsidRDefault="00114966" w:rsidP="0054687C">
      <w:pPr>
        <w:jc w:val="both"/>
      </w:pPr>
      <w:r>
        <w:rPr>
          <w:noProof/>
        </w:rPr>
        <w:lastRenderedPageBreak/>
        <w:drawing>
          <wp:inline distT="0" distB="0" distL="0" distR="0" wp14:anchorId="5E15F12B" wp14:editId="11FE9BD8">
            <wp:extent cx="6286500" cy="3309144"/>
            <wp:effectExtent l="0" t="0" r="0" b="571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9196" cy="33105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2D0920" w14:textId="79DEDC12" w:rsidR="0045542C" w:rsidRPr="00082ECE" w:rsidRDefault="00082ECE" w:rsidP="0054687C">
      <w:pPr>
        <w:jc w:val="both"/>
        <w:rPr>
          <w:b/>
          <w:bCs/>
        </w:rPr>
      </w:pPr>
      <w:r w:rsidRPr="00082ECE">
        <w:rPr>
          <w:b/>
          <w:bCs/>
        </w:rPr>
        <w:t>Exploring other features in Power BI</w:t>
      </w:r>
    </w:p>
    <w:p w14:paraId="75AD973F" w14:textId="6A53C716" w:rsidR="00082ECE" w:rsidRDefault="00082ECE" w:rsidP="008818D1">
      <w:pPr>
        <w:pStyle w:val="ListParagraph"/>
        <w:numPr>
          <w:ilvl w:val="0"/>
          <w:numId w:val="3"/>
        </w:numPr>
        <w:jc w:val="both"/>
      </w:pPr>
      <w:r>
        <w:t>We can fill down a value in Power Query:</w:t>
      </w:r>
    </w:p>
    <w:p w14:paraId="2B0982F7" w14:textId="47D9A145" w:rsidR="00082ECE" w:rsidRDefault="00082ECE" w:rsidP="0054687C">
      <w:pPr>
        <w:jc w:val="both"/>
      </w:pPr>
      <w:r>
        <w:rPr>
          <w:noProof/>
        </w:rPr>
        <w:drawing>
          <wp:inline distT="0" distB="0" distL="0" distR="0" wp14:anchorId="2735A8D5" wp14:editId="3FB2C26D">
            <wp:extent cx="5943600" cy="385318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53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0CAD76" w14:textId="4A66F42C" w:rsidR="00082ECE" w:rsidRDefault="00082ECE" w:rsidP="0054687C">
      <w:pPr>
        <w:jc w:val="both"/>
      </w:pPr>
      <w:r>
        <w:rPr>
          <w:noProof/>
        </w:rPr>
        <w:lastRenderedPageBreak/>
        <w:drawing>
          <wp:inline distT="0" distB="0" distL="0" distR="0" wp14:anchorId="6FB816EA" wp14:editId="767039D1">
            <wp:extent cx="6572250" cy="3473603"/>
            <wp:effectExtent l="0" t="0" r="0" b="0"/>
            <wp:docPr id="38" name="Picture 38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Graphical user interface, application, table&#10;&#10;Description automatically generated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78963" cy="34771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B20F87" w14:textId="0B6E5AA8" w:rsidR="00082ECE" w:rsidRPr="008818D1" w:rsidRDefault="008818D1" w:rsidP="008818D1">
      <w:pPr>
        <w:pStyle w:val="ListParagraph"/>
        <w:numPr>
          <w:ilvl w:val="0"/>
          <w:numId w:val="3"/>
        </w:numPr>
        <w:jc w:val="both"/>
        <w:rPr>
          <w:b/>
          <w:bCs/>
        </w:rPr>
      </w:pPr>
      <w:r w:rsidRPr="008818D1">
        <w:rPr>
          <w:b/>
          <w:bCs/>
        </w:rPr>
        <w:t>Grouping</w:t>
      </w:r>
    </w:p>
    <w:p w14:paraId="2398852C" w14:textId="1B16B5C9" w:rsidR="008818D1" w:rsidRDefault="008818D1" w:rsidP="0054687C">
      <w:pPr>
        <w:jc w:val="both"/>
      </w:pPr>
      <w:r>
        <w:t xml:space="preserve">In the dataset below, I want them to group by country so I can see what is the average score and </w:t>
      </w:r>
      <w:r w:rsidR="000F6836">
        <w:t xml:space="preserve">total </w:t>
      </w:r>
      <w:r>
        <w:t>population by country:</w:t>
      </w:r>
    </w:p>
    <w:p w14:paraId="1D825F87" w14:textId="06722EE6" w:rsidR="008818D1" w:rsidRDefault="005F228A" w:rsidP="0054687C">
      <w:pPr>
        <w:jc w:val="both"/>
      </w:pPr>
      <w:r>
        <w:rPr>
          <w:noProof/>
        </w:rPr>
        <w:drawing>
          <wp:inline distT="0" distB="0" distL="0" distR="0" wp14:anchorId="1D336CBF" wp14:editId="7E290357">
            <wp:extent cx="6305550" cy="3355550"/>
            <wp:effectExtent l="0" t="0" r="0" b="0"/>
            <wp:docPr id="39" name="Picture 39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Graphical user interface, table&#10;&#10;Description automatically generated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12056" cy="33590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7DDEA1" w14:textId="0803624B" w:rsidR="005F228A" w:rsidRDefault="000F6836" w:rsidP="0054687C">
      <w:pPr>
        <w:jc w:val="both"/>
      </w:pPr>
      <w:r>
        <w:rPr>
          <w:noProof/>
        </w:rPr>
        <w:lastRenderedPageBreak/>
        <w:drawing>
          <wp:inline distT="0" distB="0" distL="0" distR="0" wp14:anchorId="7A2C6DA8" wp14:editId="5BC0A193">
            <wp:extent cx="6524625" cy="3463070"/>
            <wp:effectExtent l="0" t="0" r="0" b="4445"/>
            <wp:docPr id="40" name="Picture 40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Graphical user interface, application, table&#10;&#10;Description automatically generated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35250" cy="3468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DE7B37" w14:textId="52098B8B" w:rsidR="000F6836" w:rsidRDefault="000F6836" w:rsidP="0054687C">
      <w:pPr>
        <w:jc w:val="both"/>
      </w:pPr>
      <w:r>
        <w:rPr>
          <w:noProof/>
        </w:rPr>
        <w:drawing>
          <wp:inline distT="0" distB="0" distL="0" distR="0" wp14:anchorId="22AC9F3E" wp14:editId="40889003">
            <wp:extent cx="6467475" cy="3446556"/>
            <wp:effectExtent l="0" t="0" r="0" b="1905"/>
            <wp:docPr id="41" name="Picture 41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Graphical user interface, application, table&#10;&#10;Description automatically generated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5076" cy="34506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3B4623" w14:textId="2A8BDE1C" w:rsidR="000F6836" w:rsidRPr="00773DEF" w:rsidRDefault="002D52F7" w:rsidP="002D52F7">
      <w:pPr>
        <w:pStyle w:val="ListParagraph"/>
        <w:numPr>
          <w:ilvl w:val="0"/>
          <w:numId w:val="3"/>
        </w:numPr>
        <w:jc w:val="both"/>
        <w:rPr>
          <w:b/>
          <w:bCs/>
        </w:rPr>
      </w:pPr>
      <w:r w:rsidRPr="00773DEF">
        <w:rPr>
          <w:b/>
          <w:bCs/>
        </w:rPr>
        <w:t>Transpose</w:t>
      </w:r>
    </w:p>
    <w:p w14:paraId="52D498D6" w14:textId="5AF2AACB" w:rsidR="002D52F7" w:rsidRDefault="002D52F7" w:rsidP="002D52F7">
      <w:pPr>
        <w:jc w:val="both"/>
      </w:pPr>
      <w:r>
        <w:t xml:space="preserve">In below dataset, we have so many null values. We can see only3 rows have the </w:t>
      </w:r>
      <w:r w:rsidR="00182362">
        <w:t xml:space="preserve">values, so Ill just remove other rows first. </w:t>
      </w:r>
    </w:p>
    <w:p w14:paraId="2A8F0544" w14:textId="3213377E" w:rsidR="00182362" w:rsidRDefault="00182362" w:rsidP="002D52F7">
      <w:pPr>
        <w:jc w:val="both"/>
      </w:pPr>
      <w:r>
        <w:rPr>
          <w:noProof/>
        </w:rPr>
        <w:lastRenderedPageBreak/>
        <w:drawing>
          <wp:inline distT="0" distB="0" distL="0" distR="0" wp14:anchorId="4B49DB3E" wp14:editId="5C43DA1B">
            <wp:extent cx="6448425" cy="3455694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51103" cy="34571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44B604" w14:textId="553FBE3D" w:rsidR="00182362" w:rsidRDefault="00127C6A" w:rsidP="002D52F7">
      <w:pPr>
        <w:jc w:val="both"/>
      </w:pPr>
      <w:r>
        <w:rPr>
          <w:noProof/>
        </w:rPr>
        <w:drawing>
          <wp:inline distT="0" distB="0" distL="0" distR="0" wp14:anchorId="334264B3" wp14:editId="0EB873D0">
            <wp:extent cx="6505575" cy="3477285"/>
            <wp:effectExtent l="0" t="0" r="0" b="8890"/>
            <wp:docPr id="43" name="Picture 43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Graphical user interface, application, Word&#10;&#10;Description automatically generated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11470" cy="34804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721589" w14:textId="548DA96E" w:rsidR="00127C6A" w:rsidRDefault="00127C6A" w:rsidP="002D52F7">
      <w:pPr>
        <w:jc w:val="both"/>
      </w:pPr>
      <w:r>
        <w:t>Next, I will transpose these rows:</w:t>
      </w:r>
    </w:p>
    <w:p w14:paraId="59A9B807" w14:textId="0378F80F" w:rsidR="00127C6A" w:rsidRDefault="00F5500C" w:rsidP="002D52F7">
      <w:pPr>
        <w:jc w:val="both"/>
      </w:pPr>
      <w:r>
        <w:rPr>
          <w:noProof/>
        </w:rPr>
        <w:lastRenderedPageBreak/>
        <w:drawing>
          <wp:inline distT="0" distB="0" distL="0" distR="0" wp14:anchorId="05A9744D" wp14:editId="5383D46B">
            <wp:extent cx="6505575" cy="3476590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08607" cy="3478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D117E3" w14:textId="77777777" w:rsidR="00F5500C" w:rsidRDefault="00F5500C" w:rsidP="002D52F7">
      <w:pPr>
        <w:jc w:val="both"/>
      </w:pPr>
    </w:p>
    <w:p w14:paraId="5C13BADC" w14:textId="77777777" w:rsidR="00CD61BF" w:rsidRPr="00AD381B" w:rsidRDefault="00CD61BF" w:rsidP="00AD381B">
      <w:pPr>
        <w:jc w:val="both"/>
      </w:pPr>
    </w:p>
    <w:p w14:paraId="5ABC5684" w14:textId="77777777" w:rsidR="00AD381B" w:rsidRDefault="00AD381B"/>
    <w:sectPr w:rsidR="00AD38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0F7C74"/>
    <w:multiLevelType w:val="hybridMultilevel"/>
    <w:tmpl w:val="ED4C45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962BA5"/>
    <w:multiLevelType w:val="hybridMultilevel"/>
    <w:tmpl w:val="62C6B8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05F4964"/>
    <w:multiLevelType w:val="hybridMultilevel"/>
    <w:tmpl w:val="6D50F53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48667685">
    <w:abstractNumId w:val="1"/>
  </w:num>
  <w:num w:numId="2" w16cid:durableId="1677344571">
    <w:abstractNumId w:val="0"/>
  </w:num>
  <w:num w:numId="3" w16cid:durableId="28654567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K2NDC0MDY1NjI0NTVW0lEKTi0uzszPAykwrQUAFmf/qywAAAA="/>
  </w:docVars>
  <w:rsids>
    <w:rsidRoot w:val="00AD381B"/>
    <w:rsid w:val="000773B8"/>
    <w:rsid w:val="00082ECE"/>
    <w:rsid w:val="0008586D"/>
    <w:rsid w:val="000F6836"/>
    <w:rsid w:val="00114966"/>
    <w:rsid w:val="00121620"/>
    <w:rsid w:val="00127C6A"/>
    <w:rsid w:val="00182362"/>
    <w:rsid w:val="001E2DA7"/>
    <w:rsid w:val="002C19E0"/>
    <w:rsid w:val="002D52F7"/>
    <w:rsid w:val="002F07A6"/>
    <w:rsid w:val="00331B18"/>
    <w:rsid w:val="003361AF"/>
    <w:rsid w:val="003A38F6"/>
    <w:rsid w:val="003C4EDD"/>
    <w:rsid w:val="003F58D4"/>
    <w:rsid w:val="0045542C"/>
    <w:rsid w:val="004B5CB5"/>
    <w:rsid w:val="004C2DAE"/>
    <w:rsid w:val="00507288"/>
    <w:rsid w:val="0054687C"/>
    <w:rsid w:val="005F228A"/>
    <w:rsid w:val="006516A0"/>
    <w:rsid w:val="00653E94"/>
    <w:rsid w:val="00666FF4"/>
    <w:rsid w:val="00673E61"/>
    <w:rsid w:val="006C2D3A"/>
    <w:rsid w:val="00734552"/>
    <w:rsid w:val="00773DEF"/>
    <w:rsid w:val="00810B31"/>
    <w:rsid w:val="008818D1"/>
    <w:rsid w:val="008C436F"/>
    <w:rsid w:val="00985E9B"/>
    <w:rsid w:val="009E5302"/>
    <w:rsid w:val="00A26657"/>
    <w:rsid w:val="00A948F0"/>
    <w:rsid w:val="00AA3053"/>
    <w:rsid w:val="00AD381B"/>
    <w:rsid w:val="00B63E24"/>
    <w:rsid w:val="00BA6955"/>
    <w:rsid w:val="00BC7032"/>
    <w:rsid w:val="00BD7BEA"/>
    <w:rsid w:val="00C06C38"/>
    <w:rsid w:val="00C256B7"/>
    <w:rsid w:val="00C63E97"/>
    <w:rsid w:val="00C9707C"/>
    <w:rsid w:val="00CD61BF"/>
    <w:rsid w:val="00D136EB"/>
    <w:rsid w:val="00D86274"/>
    <w:rsid w:val="00DC2F54"/>
    <w:rsid w:val="00E83BBC"/>
    <w:rsid w:val="00EB22B3"/>
    <w:rsid w:val="00EF400F"/>
    <w:rsid w:val="00F01DBD"/>
    <w:rsid w:val="00F02286"/>
    <w:rsid w:val="00F5500C"/>
    <w:rsid w:val="00F623AB"/>
    <w:rsid w:val="00F903E3"/>
    <w:rsid w:val="00FB6F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6EF671"/>
  <w15:chartTrackingRefBased/>
  <w15:docId w15:val="{168F9A59-20C6-48F2-9C48-75AFCA4132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38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941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9" Type="http://schemas.openxmlformats.org/officeDocument/2006/relationships/image" Target="media/image35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42" Type="http://schemas.openxmlformats.org/officeDocument/2006/relationships/image" Target="media/image38.PNG"/><Relationship Id="rId47" Type="http://schemas.openxmlformats.org/officeDocument/2006/relationships/image" Target="media/image43.PNG"/><Relationship Id="rId50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PNG"/><Relationship Id="rId46" Type="http://schemas.openxmlformats.org/officeDocument/2006/relationships/image" Target="media/image42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41" Type="http://schemas.openxmlformats.org/officeDocument/2006/relationships/image" Target="media/image37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40" Type="http://schemas.openxmlformats.org/officeDocument/2006/relationships/image" Target="media/image36.PNG"/><Relationship Id="rId45" Type="http://schemas.openxmlformats.org/officeDocument/2006/relationships/image" Target="media/image41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49" Type="http://schemas.openxmlformats.org/officeDocument/2006/relationships/fontTable" Target="fontTable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4" Type="http://schemas.openxmlformats.org/officeDocument/2006/relationships/image" Target="media/image40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43" Type="http://schemas.openxmlformats.org/officeDocument/2006/relationships/image" Target="media/image39.PNG"/><Relationship Id="rId48" Type="http://schemas.openxmlformats.org/officeDocument/2006/relationships/image" Target="media/image44.PNG"/><Relationship Id="rId8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2</TotalTime>
  <Pages>23</Pages>
  <Words>687</Words>
  <Characters>391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, Syed Saad</dc:creator>
  <cp:keywords/>
  <dc:description/>
  <cp:lastModifiedBy>Ali, Syed Saad</cp:lastModifiedBy>
  <cp:revision>52</cp:revision>
  <dcterms:created xsi:type="dcterms:W3CDTF">2023-03-04T07:56:00Z</dcterms:created>
  <dcterms:modified xsi:type="dcterms:W3CDTF">2023-03-11T07:55:00Z</dcterms:modified>
</cp:coreProperties>
</file>